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uman Resources Department</w:t>
      </w:r>
      <w:r>
        <w:br/>
      </w:r>
      <w:r>
        <w:t xml:space="preserve">[School Name]</w:t>
      </w:r>
      <w:r>
        <w:br/>
      </w:r>
      <w:r>
        <w:t xml:space="preserve">Santiago, Chile</w:t>
      </w:r>
    </w:p>
    <w:p>
      <w:pPr>
        <w:pStyle w:val="BodyText"/>
      </w:pPr>
      <w:r>
        <w:t xml:space="preserve">To the Hiring Committee of [School Name],</w:t>
      </w:r>
    </w:p>
    <w:p>
      <w:pPr>
        <w:pStyle w:val="BodyText"/>
      </w:pPr>
      <w:r>
        <w:t xml:space="preserve">I am writing to express my enthusiastic interest in the School Counselor position at your esteemed institution in Santiago, Chile. As a dedicated and compassionate professional with over [X years] of experience in educational counseling, I am eager to contribute my skills and passion for student well-being to the vibrant academic community of Chile Santiago. This opportunity aligns perfectly with my commitment to fostering holistic development, supporting students through academic and personal challenges, and promoting cultural understanding in diverse settings.</w:t>
      </w:r>
    </w:p>
    <w:bookmarkStart w:id="20" w:name="why-chile-santiago"/>
    <w:p>
      <w:pPr>
        <w:pStyle w:val="Heading2"/>
      </w:pPr>
      <w:r>
        <w:t xml:space="preserve">Why Chile Santiago?</w:t>
      </w:r>
    </w:p>
    <w:p>
      <w:pPr>
        <w:pStyle w:val="FirstParagraph"/>
      </w:pPr>
      <w:r>
        <w:t xml:space="preserve">Santiago, the capital of Chile, is a dynamic city where tradition meets innovation. As a School Counselor in this region, I am excited to engage with a student population that reflects the country’s rich cultural diversity and unique socio-economic challenges. The educational system in Chile emphasizes both academic excellence and social equity, and I am deeply motivated to support students in navigating these opportunities while addressing barriers such as access to resources, mental health services, and career guidance. My experience working with multicultural communities has prepared me to adapt my approach to the specific needs of students in Santiago, ensuring that every individual feels heard, valued, and empowered.</w:t>
      </w:r>
    </w:p>
    <w:bookmarkEnd w:id="20"/>
    <w:bookmarkStart w:id="21" w:name="Xa1da6051d419d4702a84ad92196b2503774db7f"/>
    <w:p>
      <w:pPr>
        <w:pStyle w:val="Heading2"/>
      </w:pPr>
      <w:r>
        <w:t xml:space="preserve">Qualifications and Experience as a School Counselor</w:t>
      </w:r>
    </w:p>
    <w:p>
      <w:pPr>
        <w:pStyle w:val="FirstParagraph"/>
      </w:pPr>
      <w:r>
        <w:t xml:space="preserve">With a Master’s degree in Counseling Psychology and certifications in educational guidance and trauma-informed practices, I have dedicated my career to supporting students’ academic, emotional, and social growth. In my previous role as a School Counselor at [Previous Institution], I developed individualized intervention plans for students facing academic difficulties, provided group counseling sessions on topics like stress management and peer relationships, and collaborated with teachers to create inclusive classroom environments. My work has consistently focused on bridging the gap between students and educators, ensuring that every child receives the tools they need to thrive.</w:t>
      </w:r>
    </w:p>
    <w:p>
      <w:pPr>
        <w:pStyle w:val="BodyText"/>
      </w:pPr>
      <w:r>
        <w:t xml:space="preserve">One of my most rewarding experiences was leading a program to improve mental health awareness in a low-income school district. By partnering with local organizations and training teachers to recognize signs of anxiety and depression, we significantly increased student access to support services. This initiative not only enhanced student outcomes but also strengthened the school’s overall climate. I believe that in Santiago, where socioeconomic disparities are pronounced, such proactive approaches are essential to creating equitable opportunities for all students.</w:t>
      </w:r>
    </w:p>
    <w:bookmarkEnd w:id="21"/>
    <w:bookmarkStart w:id="22" w:name="understanding-of-chiles-education-system"/>
    <w:p>
      <w:pPr>
        <w:pStyle w:val="Heading2"/>
      </w:pPr>
      <w:r>
        <w:t xml:space="preserve">Understanding of Chile's Education System</w:t>
      </w:r>
    </w:p>
    <w:p>
      <w:pPr>
        <w:pStyle w:val="FirstParagraph"/>
      </w:pPr>
      <w:r>
        <w:t xml:space="preserve">I have extensively studied the structure and challenges of Chile’s education system, which is divided into public and private sectors. While public schools often face resource limitations, they also offer unique opportunities to address systemic inequities. My goal as a School Counselor in Santiago would be to advocate for students from underrepresented backgrounds, connecting them with scholarships, vocational training programs, and mentorship initiatives. I am also familiar with the Chilean Ministry of Education’s guidelines on student support services and have stayed informed about recent reforms aimed at improving mental health resources in schools.</w:t>
      </w:r>
    </w:p>
    <w:p>
      <w:pPr>
        <w:pStyle w:val="BodyText"/>
      </w:pPr>
      <w:r>
        <w:t xml:space="preserve">Additionally, my fluency in Spanish (C2 level) and cultural sensitivity to Latin American traditions enable me to communicate effectively with students, families, and staff. I understand that trust is the foundation of successful counseling relationships, and I approach each interaction with empathy and respect for cultural differences. Whether working one-on-one or leading workshops on college admissions, I prioritize creating a safe space where students can explore their identities and aspirations.</w:t>
      </w:r>
    </w:p>
    <w:bookmarkEnd w:id="22"/>
    <w:bookmarkStart w:id="23" w:name="personal-connection-to-santiago"/>
    <w:p>
      <w:pPr>
        <w:pStyle w:val="Heading2"/>
      </w:pPr>
      <w:r>
        <w:t xml:space="preserve">Personal Connection to Santiago</w:t>
      </w:r>
    </w:p>
    <w:p>
      <w:pPr>
        <w:pStyle w:val="FirstParagraph"/>
      </w:pPr>
      <w:r>
        <w:t xml:space="preserve">Beyond my professional qualifications, I have a deep personal connection to Chile and its people. During a volunteer trip to Santiago several years ago, I witnessed firsthand the resilience of students in underserved communities and the transformative impact of dedicated educators. This experience solidified my desire to contribute meaningfully to the educational landscape of Chile Santiago. I am particularly inspired by the city’s blend of historical landmarks, modern infrastructure, and vibrant arts scene, which I believe enriches students’ learning experiences.</w:t>
      </w:r>
    </w:p>
    <w:p>
      <w:pPr>
        <w:pStyle w:val="BodyText"/>
      </w:pPr>
      <w:r>
        <w:t xml:space="preserve">Living in Santiago would allow me to immerse myself in the local culture while building strong relationships with families and community leaders. I am eager to collaborate with your school’s mission to nurture well-rounded individuals who are prepared to contribute positively to society. My goal is not only to support students academically but also to help them develop the emotional intelligence and critical thinking skills necessary for success in an ever-changing world.</w:t>
      </w:r>
    </w:p>
    <w:bookmarkEnd w:id="23"/>
    <w:bookmarkStart w:id="24" w:name="conclusion"/>
    <w:p>
      <w:pPr>
        <w:pStyle w:val="Heading2"/>
      </w:pPr>
      <w:r>
        <w:t xml:space="preserve">Conclusion</w:t>
      </w:r>
    </w:p>
    <w:p>
      <w:pPr>
        <w:pStyle w:val="FirstParagraph"/>
      </w:pPr>
      <w:r>
        <w:t xml:space="preserve">In conclusion, I am confident that my background as a School Counselor, coupled with my passion for working in Chile Santiago, makes me an ideal candidate for this position. I am excited about the opportunity to contribute to your school’s mission of fostering student growth and well-being. Thank you for considering my application. I would be honored to discuss how my skills and experiences align with the needs of your institution.</w:t>
      </w:r>
    </w:p>
    <w:p>
      <w:pPr>
        <w:pStyle w:val="BodyText"/>
      </w:pPr>
      <w:r>
        <w:t xml:space="preserve">Sincerely,</w:t>
      </w:r>
    </w:p>
    <w:p>
      <w:pPr>
        <w:pStyle w:val="BodyText"/>
      </w:pP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Chile Santiago</dc:title>
  <dc:creator/>
  <dc:language>en</dc:language>
  <cp:keywords/>
  <dcterms:created xsi:type="dcterms:W3CDTF">2026-07-23T14:26:31Z</dcterms:created>
  <dcterms:modified xsi:type="dcterms:W3CDTF">2026-07-23T14:26:31Z</dcterms:modified>
</cp:coreProperties>
</file>

<file path=docProps/custom.xml><?xml version="1.0" encoding="utf-8"?>
<Properties xmlns="http://schemas.openxmlformats.org/officeDocument/2006/custom-properties" xmlns:vt="http://schemas.openxmlformats.org/officeDocument/2006/docPropsVTypes"/>
</file>